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6C794B" w14:textId="200F800B" w:rsidR="00022B57" w:rsidRPr="00022B57" w:rsidRDefault="00022B57" w:rsidP="00022B57">
      <w:pPr>
        <w:pStyle w:val="Ttulo1"/>
        <w:spacing w:before="0"/>
        <w:ind w:left="-567" w:firstLine="567"/>
        <w:rPr>
          <w:rFonts w:ascii="Arial" w:hAnsi="Arial" w:cs="Arial"/>
          <w:sz w:val="28"/>
          <w:szCs w:val="28"/>
        </w:rPr>
      </w:pPr>
      <w:bookmarkStart w:id="0" w:name="_Toc52260841"/>
      <w:r w:rsidRPr="00022B57">
        <w:rPr>
          <w:noProof/>
          <w:sz w:val="30"/>
          <w:szCs w:val="30"/>
        </w:rPr>
        <w:drawing>
          <wp:anchor distT="0" distB="0" distL="114300" distR="114300" simplePos="0" relativeHeight="251660288" behindDoc="1" locked="0" layoutInCell="1" allowOverlap="1" wp14:anchorId="05D6FEA4" wp14:editId="35465C26">
            <wp:simplePos x="0" y="0"/>
            <wp:positionH relativeFrom="column">
              <wp:posOffset>15240</wp:posOffset>
            </wp:positionH>
            <wp:positionV relativeFrom="paragraph">
              <wp:posOffset>31750</wp:posOffset>
            </wp:positionV>
            <wp:extent cx="696595" cy="1025525"/>
            <wp:effectExtent l="0" t="0" r="8255" b="3175"/>
            <wp:wrapNone/>
            <wp:docPr id="1114801681" name="Imagem 2" descr="logo furg | Kids Save Lives Bras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 furg | Kids Save Lives Brasil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7" r="31466"/>
                    <a:stretch/>
                  </pic:blipFill>
                  <pic:spPr bwMode="auto">
                    <a:xfrm>
                      <a:off x="0" y="0"/>
                      <a:ext cx="696595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2B57">
        <w:rPr>
          <w:noProof/>
          <w:sz w:val="30"/>
          <w:szCs w:val="30"/>
        </w:rPr>
        <w:drawing>
          <wp:anchor distT="0" distB="0" distL="114300" distR="114300" simplePos="0" relativeHeight="251659264" behindDoc="1" locked="0" layoutInCell="1" allowOverlap="1" wp14:anchorId="7D5130B9" wp14:editId="3873DA7B">
            <wp:simplePos x="0" y="0"/>
            <wp:positionH relativeFrom="column">
              <wp:posOffset>5457190</wp:posOffset>
            </wp:positionH>
            <wp:positionV relativeFrom="paragraph">
              <wp:posOffset>57785</wp:posOffset>
            </wp:positionV>
            <wp:extent cx="768350" cy="927100"/>
            <wp:effectExtent l="0" t="0" r="0" b="6350"/>
            <wp:wrapNone/>
            <wp:docPr id="2" name="Imagem 1" descr="Logoti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 descr="Logotip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B57">
        <w:rPr>
          <w:rFonts w:ascii="Arial" w:hAnsi="Arial" w:cs="Arial"/>
          <w:sz w:val="30"/>
          <w:szCs w:val="30"/>
        </w:rPr>
        <w:t>U</w:t>
      </w:r>
      <w:r w:rsidRPr="00022B57">
        <w:rPr>
          <w:rFonts w:ascii="Arial" w:hAnsi="Arial" w:cs="Arial"/>
          <w:sz w:val="28"/>
          <w:szCs w:val="28"/>
        </w:rPr>
        <w:t>NIVERSIDADE FEDERAL DO RIO GRANDE - FURG</w:t>
      </w:r>
    </w:p>
    <w:p w14:paraId="4A75DA0B" w14:textId="5C09B488" w:rsidR="00022B57" w:rsidRPr="00022B57" w:rsidRDefault="00022B57" w:rsidP="00022B57">
      <w:pPr>
        <w:pStyle w:val="Ttulo1"/>
        <w:spacing w:before="0"/>
        <w:ind w:left="-567" w:firstLine="567"/>
        <w:rPr>
          <w:rFonts w:ascii="Arial" w:hAnsi="Arial" w:cs="Arial"/>
          <w:szCs w:val="24"/>
        </w:rPr>
      </w:pPr>
      <w:r w:rsidRPr="00022B57">
        <w:rPr>
          <w:rFonts w:ascii="Arial" w:hAnsi="Arial" w:cs="Arial"/>
          <w:szCs w:val="24"/>
        </w:rPr>
        <w:t>Instituto de Ciências Biológicas</w:t>
      </w:r>
    </w:p>
    <w:p w14:paraId="727FF688" w14:textId="77AE77DA" w:rsidR="00022B57" w:rsidRPr="00022B57" w:rsidRDefault="00022B57" w:rsidP="00022B57">
      <w:pPr>
        <w:pStyle w:val="Ttulo1"/>
        <w:spacing w:before="0"/>
        <w:ind w:left="-567" w:firstLine="567"/>
        <w:rPr>
          <w:rFonts w:ascii="Arial" w:hAnsi="Arial" w:cs="Arial"/>
          <w:szCs w:val="24"/>
        </w:rPr>
      </w:pPr>
      <w:r w:rsidRPr="00022B57">
        <w:rPr>
          <w:rFonts w:ascii="Arial" w:hAnsi="Arial" w:cs="Arial"/>
          <w:szCs w:val="24"/>
        </w:rPr>
        <w:t>P</w:t>
      </w:r>
      <w:r>
        <w:rPr>
          <w:rFonts w:ascii="Arial" w:hAnsi="Arial" w:cs="Arial"/>
          <w:szCs w:val="24"/>
        </w:rPr>
        <w:t>PG</w:t>
      </w:r>
      <w:r w:rsidRPr="00022B57">
        <w:rPr>
          <w:rFonts w:ascii="Arial" w:hAnsi="Arial" w:cs="Arial"/>
          <w:szCs w:val="24"/>
        </w:rPr>
        <w:t xml:space="preserve"> Biologia de Ambientes Aquático</w:t>
      </w:r>
      <w:r w:rsidR="0072773F">
        <w:rPr>
          <w:rFonts w:ascii="Arial" w:hAnsi="Arial" w:cs="Arial"/>
          <w:szCs w:val="24"/>
        </w:rPr>
        <w:t>s</w:t>
      </w:r>
      <w:r w:rsidRPr="00022B57">
        <w:rPr>
          <w:rFonts w:ascii="Arial" w:hAnsi="Arial" w:cs="Arial"/>
          <w:szCs w:val="24"/>
        </w:rPr>
        <w:t xml:space="preserve"> Continentais </w:t>
      </w:r>
    </w:p>
    <w:p w14:paraId="6CD8B14F" w14:textId="6E0D8A38" w:rsidR="00022B57" w:rsidRPr="00022B57" w:rsidRDefault="00022B57" w:rsidP="00022B57">
      <w:pPr>
        <w:pStyle w:val="Ttulo1"/>
        <w:spacing w:before="0"/>
        <w:ind w:left="-567" w:firstLine="567"/>
        <w:rPr>
          <w:rFonts w:ascii="Arial" w:hAnsi="Arial" w:cs="Arial"/>
          <w:szCs w:val="24"/>
        </w:rPr>
      </w:pPr>
      <w:r w:rsidRPr="00022B57">
        <w:rPr>
          <w:rFonts w:ascii="Arial" w:hAnsi="Arial" w:cs="Arial"/>
          <w:szCs w:val="24"/>
        </w:rPr>
        <w:t>Disciplina de Estágio de Docência</w:t>
      </w:r>
    </w:p>
    <w:p w14:paraId="6B1984AD" w14:textId="77777777" w:rsidR="00022B57" w:rsidRDefault="00022B57" w:rsidP="00F87F72">
      <w:pPr>
        <w:pStyle w:val="Ttulo1"/>
        <w:jc w:val="left"/>
        <w:rPr>
          <w:rFonts w:ascii="Arial" w:hAnsi="Arial" w:cs="Arial"/>
          <w:sz w:val="20"/>
        </w:rPr>
      </w:pPr>
    </w:p>
    <w:tbl>
      <w:tblPr>
        <w:tblW w:w="98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96"/>
      </w:tblGrid>
      <w:tr w:rsidR="00597D48" w14:paraId="0A868B4E" w14:textId="77777777" w:rsidTr="00602DBB">
        <w:trPr>
          <w:trHeight w:val="473"/>
        </w:trPr>
        <w:tc>
          <w:tcPr>
            <w:tcW w:w="9896" w:type="dxa"/>
          </w:tcPr>
          <w:p w14:paraId="60CDA817" w14:textId="77777777" w:rsidR="00597D48" w:rsidRDefault="00597D48" w:rsidP="00602DBB">
            <w:pPr>
              <w:ind w:left="-567" w:firstLine="567"/>
              <w:rPr>
                <w:rFonts w:ascii="Arial" w:hAnsi="Arial" w:cs="Arial"/>
              </w:rPr>
            </w:pPr>
            <w:bookmarkStart w:id="1" w:name="_Hlk144133777"/>
            <w:bookmarkEnd w:id="0"/>
            <w:r>
              <w:rPr>
                <w:rFonts w:ascii="Arial" w:hAnsi="Arial" w:cs="Arial"/>
              </w:rPr>
              <w:t>Nome do(a) Discente:</w:t>
            </w:r>
          </w:p>
          <w:p w14:paraId="4CB65924" w14:textId="77777777" w:rsidR="00597D48" w:rsidRDefault="00597D48" w:rsidP="00602DBB">
            <w:pPr>
              <w:ind w:left="-567" w:firstLine="567"/>
              <w:rPr>
                <w:rFonts w:ascii="Arial" w:hAnsi="Arial" w:cs="Arial"/>
              </w:rPr>
            </w:pPr>
          </w:p>
        </w:tc>
      </w:tr>
      <w:tr w:rsidR="00597D48" w14:paraId="21C6AFE0" w14:textId="77777777" w:rsidTr="00602DBB">
        <w:trPr>
          <w:trHeight w:val="460"/>
        </w:trPr>
        <w:tc>
          <w:tcPr>
            <w:tcW w:w="9896" w:type="dxa"/>
          </w:tcPr>
          <w:p w14:paraId="669ADEEA" w14:textId="77777777" w:rsidR="00597D48" w:rsidRDefault="00597D48" w:rsidP="00602DBB">
            <w:pPr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úmero da Matrícula:                                                               Curso: Mestrado </w:t>
            </w:r>
            <w:proofErr w:type="gramStart"/>
            <w:r>
              <w:rPr>
                <w:rFonts w:ascii="Arial" w:hAnsi="Arial" w:cs="Arial"/>
              </w:rPr>
              <w:t>(  )</w:t>
            </w:r>
            <w:proofErr w:type="gramEnd"/>
            <w:r>
              <w:rPr>
                <w:rFonts w:ascii="Arial" w:hAnsi="Arial" w:cs="Arial"/>
              </w:rPr>
              <w:t xml:space="preserve">   </w:t>
            </w:r>
            <w:proofErr w:type="gramStart"/>
            <w:r>
              <w:rPr>
                <w:rFonts w:ascii="Arial" w:hAnsi="Arial" w:cs="Arial"/>
              </w:rPr>
              <w:t>Doutorado  (  )</w:t>
            </w:r>
            <w:proofErr w:type="gramEnd"/>
          </w:p>
          <w:p w14:paraId="5E669DF5" w14:textId="77777777" w:rsidR="00597D48" w:rsidRDefault="00597D48" w:rsidP="00602DBB">
            <w:pPr>
              <w:ind w:left="-567" w:firstLine="567"/>
              <w:rPr>
                <w:rFonts w:ascii="Arial" w:hAnsi="Arial" w:cs="Arial"/>
              </w:rPr>
            </w:pPr>
          </w:p>
        </w:tc>
      </w:tr>
      <w:tr w:rsidR="00597D48" w14:paraId="5DEB186E" w14:textId="77777777" w:rsidTr="00602DBB">
        <w:trPr>
          <w:trHeight w:val="226"/>
        </w:trPr>
        <w:tc>
          <w:tcPr>
            <w:tcW w:w="9896" w:type="dxa"/>
          </w:tcPr>
          <w:p w14:paraId="5E55DF1E" w14:textId="77777777" w:rsidR="00597D48" w:rsidRDefault="00597D48" w:rsidP="00602DBB">
            <w:pPr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stituto/Departamento em que atuou como Estagiário: </w:t>
            </w:r>
          </w:p>
          <w:p w14:paraId="1F5D6B53" w14:textId="77777777" w:rsidR="00597D48" w:rsidRDefault="00597D48" w:rsidP="00602DBB">
            <w:pPr>
              <w:ind w:left="-567" w:firstLine="567"/>
              <w:rPr>
                <w:rFonts w:ascii="Arial" w:hAnsi="Arial" w:cs="Arial"/>
              </w:rPr>
            </w:pPr>
          </w:p>
        </w:tc>
      </w:tr>
      <w:tr w:rsidR="00597D48" w14:paraId="0973D878" w14:textId="77777777" w:rsidTr="00602DBB">
        <w:trPr>
          <w:trHeight w:val="473"/>
        </w:trPr>
        <w:tc>
          <w:tcPr>
            <w:tcW w:w="9896" w:type="dxa"/>
          </w:tcPr>
          <w:p w14:paraId="1F152687" w14:textId="77777777" w:rsidR="00597D48" w:rsidRDefault="00597D48" w:rsidP="00602DBB">
            <w:pPr>
              <w:spacing w:after="240"/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so em que realizou estágio:</w:t>
            </w:r>
          </w:p>
        </w:tc>
      </w:tr>
      <w:tr w:rsidR="00597D48" w14:paraId="20B50B85" w14:textId="77777777" w:rsidTr="00602DBB">
        <w:trPr>
          <w:trHeight w:val="473"/>
        </w:trPr>
        <w:tc>
          <w:tcPr>
            <w:tcW w:w="9896" w:type="dxa"/>
          </w:tcPr>
          <w:p w14:paraId="3C443BC0" w14:textId="77777777" w:rsidR="00597D48" w:rsidRDefault="00597D48" w:rsidP="00602DBB">
            <w:pPr>
              <w:spacing w:after="240"/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sciplina em que realizou estágio: </w:t>
            </w:r>
          </w:p>
        </w:tc>
      </w:tr>
      <w:tr w:rsidR="00597D48" w14:paraId="0058A43D" w14:textId="77777777" w:rsidTr="00602DBB">
        <w:trPr>
          <w:trHeight w:val="473"/>
        </w:trPr>
        <w:tc>
          <w:tcPr>
            <w:tcW w:w="9896" w:type="dxa"/>
          </w:tcPr>
          <w:p w14:paraId="5C87ADD4" w14:textId="77777777" w:rsidR="00597D48" w:rsidRDefault="00597D48" w:rsidP="00602DBB">
            <w:pPr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fessor(a) responsável pela disciplina: </w:t>
            </w:r>
          </w:p>
          <w:p w14:paraId="5C2486EA" w14:textId="77777777" w:rsidR="00597D48" w:rsidRDefault="00597D48" w:rsidP="00602DBB">
            <w:pPr>
              <w:ind w:left="-567" w:firstLine="567"/>
              <w:rPr>
                <w:rFonts w:ascii="Arial" w:hAnsi="Arial" w:cs="Arial"/>
              </w:rPr>
            </w:pPr>
          </w:p>
        </w:tc>
      </w:tr>
    </w:tbl>
    <w:p w14:paraId="2B30320D" w14:textId="36AC2D44" w:rsidR="00E128C6" w:rsidRPr="00597D48" w:rsidRDefault="00597D48">
      <w:pPr>
        <w:pStyle w:val="Ttulo1"/>
        <w:ind w:left="-567" w:firstLine="567"/>
        <w:rPr>
          <w:szCs w:val="24"/>
        </w:rPr>
      </w:pPr>
      <w:r w:rsidRPr="00597D48">
        <w:rPr>
          <w:szCs w:val="24"/>
        </w:rPr>
        <w:t>Relatório de atividades do estágio de docência</w:t>
      </w:r>
    </w:p>
    <w:bookmarkEnd w:id="1"/>
    <w:p w14:paraId="72FCE926" w14:textId="77777777" w:rsidR="00E128C6" w:rsidRPr="00597D48" w:rsidRDefault="00E128C6">
      <w:pPr>
        <w:jc w:val="both"/>
        <w:rPr>
          <w:sz w:val="24"/>
          <w:szCs w:val="24"/>
        </w:rPr>
      </w:pPr>
    </w:p>
    <w:p w14:paraId="6B893B22" w14:textId="109A3B28" w:rsidR="00E128C6" w:rsidRPr="00597D48" w:rsidRDefault="00597D48">
      <w:pPr>
        <w:jc w:val="both"/>
        <w:rPr>
          <w:sz w:val="24"/>
          <w:szCs w:val="24"/>
        </w:rPr>
      </w:pPr>
      <w:r w:rsidRPr="00597D48">
        <w:rPr>
          <w:sz w:val="24"/>
          <w:szCs w:val="24"/>
        </w:rPr>
        <w:t xml:space="preserve">Descreva aqui </w:t>
      </w:r>
      <w:proofErr w:type="gramStart"/>
      <w:r w:rsidRPr="00597D48">
        <w:rPr>
          <w:sz w:val="24"/>
          <w:szCs w:val="24"/>
        </w:rPr>
        <w:t>.....</w:t>
      </w:r>
      <w:proofErr w:type="gramEnd"/>
    </w:p>
    <w:sectPr w:rsidR="00E128C6" w:rsidRPr="00597D48">
      <w:pgSz w:w="11907" w:h="16840" w:code="9"/>
      <w:pgMar w:top="709" w:right="709" w:bottom="1418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drawingGridHorizontalSpacing w:val="100"/>
  <w:drawingGridVerticalSpacing w:val="136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jGwMLewMDAwMTdQ0lEKTi0uzszPAykwqgUA/qFdiywAAAA="/>
  </w:docVars>
  <w:rsids>
    <w:rsidRoot w:val="00057287"/>
    <w:rsid w:val="00022B57"/>
    <w:rsid w:val="00024D54"/>
    <w:rsid w:val="00057287"/>
    <w:rsid w:val="00074826"/>
    <w:rsid w:val="00095946"/>
    <w:rsid w:val="00122A79"/>
    <w:rsid w:val="00162CA1"/>
    <w:rsid w:val="002E6C83"/>
    <w:rsid w:val="003354F8"/>
    <w:rsid w:val="003D6334"/>
    <w:rsid w:val="00410EB3"/>
    <w:rsid w:val="004B790B"/>
    <w:rsid w:val="00597D48"/>
    <w:rsid w:val="00616A24"/>
    <w:rsid w:val="00645AE4"/>
    <w:rsid w:val="0072773F"/>
    <w:rsid w:val="00754815"/>
    <w:rsid w:val="007E5BFC"/>
    <w:rsid w:val="00930BB8"/>
    <w:rsid w:val="00950452"/>
    <w:rsid w:val="009D7B0F"/>
    <w:rsid w:val="009F0CAF"/>
    <w:rsid w:val="00A03F99"/>
    <w:rsid w:val="00A07FCA"/>
    <w:rsid w:val="00A515C8"/>
    <w:rsid w:val="00B93A5B"/>
    <w:rsid w:val="00BD6773"/>
    <w:rsid w:val="00C564CC"/>
    <w:rsid w:val="00C56ECC"/>
    <w:rsid w:val="00C73A21"/>
    <w:rsid w:val="00CB7A81"/>
    <w:rsid w:val="00D561D2"/>
    <w:rsid w:val="00D5794F"/>
    <w:rsid w:val="00D635E3"/>
    <w:rsid w:val="00E128C6"/>
    <w:rsid w:val="00E6027A"/>
    <w:rsid w:val="00E756BD"/>
    <w:rsid w:val="00EB1A94"/>
    <w:rsid w:val="00F87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CCCAE7"/>
  <w15:chartTrackingRefBased/>
  <w15:docId w15:val="{1A13F210-34E9-4DDA-BA8F-1E7D4E3CF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before="240" w:after="60"/>
      <w:jc w:val="center"/>
      <w:outlineLvl w:val="0"/>
    </w:pPr>
    <w:rPr>
      <w:b/>
      <w:kern w:val="28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autoRedefine/>
    <w:semiHidden/>
    <w:rPr>
      <w:rFonts w:ascii="Arial Narrow" w:hAnsi="Arial Narrow"/>
    </w:rPr>
  </w:style>
  <w:style w:type="paragraph" w:styleId="Recuodecorpodetexto">
    <w:name w:val="Body Text Indent"/>
    <w:basedOn w:val="Normal"/>
    <w:semiHidden/>
    <w:pPr>
      <w:autoSpaceDE w:val="0"/>
      <w:autoSpaceDN w:val="0"/>
      <w:jc w:val="both"/>
    </w:pPr>
    <w:rPr>
      <w:b/>
      <w:sz w:val="24"/>
    </w:rPr>
  </w:style>
  <w:style w:type="character" w:customStyle="1" w:styleId="hoenzb">
    <w:name w:val="hoenzb"/>
    <w:basedOn w:val="Fontepargpadro"/>
    <w:rsid w:val="00EB1A94"/>
  </w:style>
  <w:style w:type="table" w:styleId="Tabelacomgrade">
    <w:name w:val="Table Grid"/>
    <w:basedOn w:val="Tabelanormal"/>
    <w:uiPriority w:val="59"/>
    <w:rsid w:val="00022B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D889C1-F5DF-43FC-83D9-DB667D301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85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ÁRIO PARA REGISTRO DE ATIVIDADE DO ESTÁGIO DOCÊNCIA</vt:lpstr>
    </vt:vector>
  </TitlesOfParts>
  <Company>Home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RIO PARA REGISTRO DE ATIVIDADE DO ESTÁGIO DOCÊNCIA</dc:title>
  <dc:subject/>
  <dc:creator>user</dc:creator>
  <cp:keywords/>
  <cp:lastModifiedBy>Plant</cp:lastModifiedBy>
  <cp:revision>35</cp:revision>
  <dcterms:created xsi:type="dcterms:W3CDTF">2023-08-28T19:21:00Z</dcterms:created>
  <dcterms:modified xsi:type="dcterms:W3CDTF">2025-07-31T21:30:00Z</dcterms:modified>
</cp:coreProperties>
</file>